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A3696" w14:textId="0EED627F" w:rsidR="00AE4CED" w:rsidRPr="00661096" w:rsidRDefault="001158AA" w:rsidP="00AE4CED">
      <w:pPr>
        <w:spacing w:after="0" w:line="240" w:lineRule="auto"/>
        <w:jc w:val="center"/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</w:pPr>
      <w:r w:rsidRPr="00661096"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  <w:t xml:space="preserve">Plantilla de </w:t>
      </w:r>
      <w:r w:rsidR="00B758F3" w:rsidRPr="00661096"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  <w:t>P</w:t>
      </w:r>
      <w:r w:rsidRPr="00661096"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  <w:t xml:space="preserve">lanificación </w:t>
      </w:r>
      <w:r w:rsidR="00B758F3" w:rsidRPr="00661096"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  <w:t>C</w:t>
      </w:r>
      <w:r w:rsidRPr="00661096">
        <w:rPr>
          <w:rFonts w:ascii="Segoe UI Semilight" w:eastAsia="Calibri" w:hAnsi="Segoe UI Semilight" w:cs="Segoe UI Semilight"/>
          <w:i/>
          <w:iCs/>
          <w:sz w:val="56"/>
          <w:szCs w:val="56"/>
          <w:lang w:val="es-MX"/>
        </w:rPr>
        <w:t>olaborativa</w:t>
      </w:r>
    </w:p>
    <w:p w14:paraId="7162B156" w14:textId="77777777" w:rsidR="00AE4CED" w:rsidRPr="00661096" w:rsidRDefault="00AE4CED" w:rsidP="001B7619">
      <w:pPr>
        <w:spacing w:after="0" w:line="240" w:lineRule="auto"/>
        <w:rPr>
          <w:rFonts w:ascii="Segoe UI Semibold" w:eastAsia="Times New Roman" w:hAnsi="Segoe UI Semibold" w:cs="Segoe UI Semibold"/>
          <w:color w:val="0D5761"/>
          <w:sz w:val="32"/>
          <w:szCs w:val="32"/>
          <w:lang w:val="es-MX"/>
        </w:rPr>
      </w:pPr>
    </w:p>
    <w:p w14:paraId="2994554E" w14:textId="3508D4C0" w:rsidR="001B7619" w:rsidRPr="003C0680" w:rsidRDefault="00F078CC" w:rsidP="001B7619">
      <w:pPr>
        <w:spacing w:after="0" w:line="240" w:lineRule="auto"/>
        <w:rPr>
          <w:rFonts w:ascii="Segoe UI Semilight" w:eastAsia="Calibri" w:hAnsi="Segoe UI Semilight" w:cs="Segoe UI Semilight"/>
          <w:i/>
          <w:iCs/>
          <w:sz w:val="28"/>
          <w:szCs w:val="28"/>
          <w:lang w:val="es-US"/>
        </w:rPr>
      </w:pPr>
      <w:r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P</w:t>
      </w:r>
      <w:r w:rsidR="003B1D8A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lanificación</w:t>
      </w:r>
      <w:r w:rsidR="007A3314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 xml:space="preserve"> </w:t>
      </w:r>
      <w:r w:rsidR="003B1D8A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C</w:t>
      </w:r>
      <w:r w:rsidR="007A3314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 xml:space="preserve">olaborativa para la </w:t>
      </w:r>
      <w:r w:rsidR="003B1D8A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Integración</w:t>
      </w:r>
      <w:r w:rsidR="007A3314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 xml:space="preserve"> de </w:t>
      </w:r>
      <w:r w:rsidR="003B1D8A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C</w:t>
      </w:r>
      <w:r w:rsidR="007A3314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 xml:space="preserve">ontenido y </w:t>
      </w:r>
      <w:r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L</w:t>
      </w:r>
      <w:r w:rsidR="007A3314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engua</w:t>
      </w:r>
      <w:r w:rsidR="003B1D8A" w:rsidRPr="003C0680">
        <w:rPr>
          <w:rFonts w:ascii="Segoe UI Semibold" w:eastAsia="Times New Roman" w:hAnsi="Segoe UI Semibold" w:cs="Segoe UI Semibold"/>
          <w:color w:val="0D5761"/>
          <w:sz w:val="28"/>
          <w:szCs w:val="28"/>
          <w:lang w:val="es-US"/>
        </w:rPr>
        <w:t>je</w:t>
      </w:r>
    </w:p>
    <w:p w14:paraId="67C3B01E" w14:textId="56B09764" w:rsidR="00AE4CED" w:rsidRPr="003C0680" w:rsidRDefault="005A46D2" w:rsidP="00A962BE">
      <w:pPr>
        <w:rPr>
          <w:rFonts w:ascii="Segoe UI" w:eastAsia="Calibri" w:hAnsi="Segoe UI" w:cs="Segoe UI"/>
          <w:color w:val="000000"/>
          <w:lang w:val="es-US"/>
        </w:rPr>
      </w:pPr>
      <w:r w:rsidRPr="003C0680">
        <w:rPr>
          <w:rFonts w:ascii="Segoe UI" w:eastAsia="Calibri" w:hAnsi="Segoe UI" w:cs="Segoe UI"/>
          <w:color w:val="000000"/>
          <w:lang w:val="es-US"/>
        </w:rPr>
        <w:t>Us</w:t>
      </w:r>
      <w:r w:rsidR="00D41752" w:rsidRPr="003C0680">
        <w:rPr>
          <w:rFonts w:ascii="Segoe UI" w:eastAsia="Calibri" w:hAnsi="Segoe UI" w:cs="Segoe UI"/>
          <w:color w:val="000000"/>
          <w:lang w:val="es-US"/>
        </w:rPr>
        <w:t>a</w:t>
      </w:r>
      <w:r w:rsidR="001975E8" w:rsidRPr="003C0680">
        <w:rPr>
          <w:rFonts w:ascii="Segoe UI" w:eastAsia="Calibri" w:hAnsi="Segoe UI" w:cs="Segoe UI"/>
          <w:color w:val="000000"/>
          <w:lang w:val="es-US"/>
        </w:rPr>
        <w:t xml:space="preserve"> la pla</w:t>
      </w:r>
      <w:r w:rsidR="003C0680" w:rsidRPr="003C0680">
        <w:rPr>
          <w:rFonts w:ascii="Segoe UI" w:eastAsia="Calibri" w:hAnsi="Segoe UI" w:cs="Segoe UI"/>
          <w:color w:val="000000"/>
          <w:lang w:val="es-US"/>
        </w:rPr>
        <w:t>n</w:t>
      </w:r>
      <w:r w:rsidR="001975E8" w:rsidRPr="003C0680">
        <w:rPr>
          <w:rFonts w:ascii="Segoe UI" w:eastAsia="Calibri" w:hAnsi="Segoe UI" w:cs="Segoe UI"/>
          <w:color w:val="000000"/>
          <w:lang w:val="es-US"/>
        </w:rPr>
        <w:t xml:space="preserve">tilla de </w:t>
      </w:r>
      <w:r w:rsidR="00661096" w:rsidRPr="003C0680">
        <w:rPr>
          <w:rFonts w:ascii="Segoe UI" w:eastAsia="Calibri" w:hAnsi="Segoe UI" w:cs="Segoe UI"/>
          <w:color w:val="000000"/>
          <w:lang w:val="es-US"/>
        </w:rPr>
        <w:t>plan</w:t>
      </w:r>
      <w:r w:rsidR="003C0680" w:rsidRPr="003C0680">
        <w:rPr>
          <w:rFonts w:ascii="Segoe UI" w:eastAsia="Calibri" w:hAnsi="Segoe UI" w:cs="Segoe UI"/>
          <w:color w:val="000000"/>
          <w:lang w:val="es-US"/>
        </w:rPr>
        <w:t>ific</w:t>
      </w:r>
      <w:r w:rsidR="00661096" w:rsidRPr="003C0680">
        <w:rPr>
          <w:rFonts w:ascii="Segoe UI" w:eastAsia="Calibri" w:hAnsi="Segoe UI" w:cs="Segoe UI"/>
          <w:color w:val="000000"/>
          <w:lang w:val="es-US"/>
        </w:rPr>
        <w:t>ación colaborativa</w:t>
      </w:r>
      <w:r w:rsidR="001975E8" w:rsidRPr="003C0680">
        <w:rPr>
          <w:rFonts w:ascii="Segoe UI" w:eastAsia="Calibri" w:hAnsi="Segoe UI" w:cs="Segoe UI"/>
          <w:color w:val="000000"/>
          <w:lang w:val="es-US"/>
        </w:rPr>
        <w:t xml:space="preserve"> para planear </w:t>
      </w:r>
      <w:r w:rsidR="000F7E8E" w:rsidRPr="003C0680">
        <w:rPr>
          <w:rFonts w:ascii="Segoe UI" w:eastAsia="Calibri" w:hAnsi="Segoe UI" w:cs="Segoe UI"/>
          <w:color w:val="000000"/>
          <w:lang w:val="es-US"/>
        </w:rPr>
        <w:t>unidades de contenido con el enfoque lingüístico.</w:t>
      </w:r>
      <w:r w:rsidRPr="003C0680">
        <w:rPr>
          <w:rFonts w:ascii="Segoe UI" w:eastAsia="Calibri" w:hAnsi="Segoe UI" w:cs="Segoe UI"/>
          <w:color w:val="000000"/>
          <w:lang w:val="es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089"/>
        <w:gridCol w:w="3145"/>
      </w:tblGrid>
      <w:tr w:rsidR="005A46D2" w:rsidRPr="00C71DAD" w14:paraId="6DD9FA7C" w14:textId="77777777">
        <w:tc>
          <w:tcPr>
            <w:tcW w:w="9350" w:type="dxa"/>
            <w:gridSpan w:val="3"/>
          </w:tcPr>
          <w:p w14:paraId="62E10717" w14:textId="2D1C069F" w:rsidR="005A46D2" w:rsidRPr="003C0680" w:rsidRDefault="00A710CA" w:rsidP="005A46D2">
            <w:pPr>
              <w:keepNext/>
              <w:keepLines/>
              <w:spacing w:before="40"/>
              <w:outlineLvl w:val="1"/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</w:pPr>
            <w:bookmarkStart w:id="0" w:name="_Hlk87878334"/>
            <w:bookmarkStart w:id="1" w:name="_Hlk87879018"/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Paso</w:t>
            </w:r>
            <w:r w:rsidR="005A46D2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1: Loca</w:t>
            </w:r>
            <w:r w:rsidR="006D3BBB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lice l</w:t>
            </w:r>
            <w:r w:rsidR="005B635B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as declaraciones de los </w:t>
            </w:r>
            <w:r w:rsidR="00316A3D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estándares</w:t>
            </w:r>
            <w:r w:rsidR="006D3BBB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</w:t>
            </w:r>
            <w:r w:rsidR="00722B35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del</w:t>
            </w:r>
            <w:r w:rsidR="003C0680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Marco DALE </w:t>
            </w:r>
            <w:r w:rsidR="00A003C7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de</w:t>
            </w:r>
            <w:r w:rsidR="00722B35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WIDA relevantes</w:t>
            </w:r>
            <w:r w:rsidR="00316A3D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examinando los estándares de contenido de la unidad.</w:t>
            </w:r>
            <w:r w:rsidR="005A46D2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</w:t>
            </w:r>
          </w:p>
        </w:tc>
      </w:tr>
      <w:tr w:rsidR="005A46D2" w:rsidRPr="003C0680" w14:paraId="4434C535" w14:textId="77777777" w:rsidTr="00A11955">
        <w:tc>
          <w:tcPr>
            <w:tcW w:w="3116" w:type="dxa"/>
          </w:tcPr>
          <w:p w14:paraId="5E6B4DEC" w14:textId="22C8CEE2" w:rsidR="005A46D2" w:rsidRPr="003C0680" w:rsidRDefault="003C0680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Enfoque</w:t>
            </w:r>
          </w:p>
        </w:tc>
        <w:tc>
          <w:tcPr>
            <w:tcW w:w="3089" w:type="dxa"/>
          </w:tcPr>
          <w:p w14:paraId="55993FB5" w14:textId="577C339E" w:rsidR="005A46D2" w:rsidRPr="003C0680" w:rsidRDefault="00EF2160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reg</w:t>
            </w:r>
            <w:r w:rsidR="000469BA"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 xml:space="preserve">untas de </w:t>
            </w:r>
            <w:r w:rsidR="004E2ED2"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colaboración</w:t>
            </w:r>
            <w:r w:rsidR="000469BA"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 xml:space="preserve"> </w:t>
            </w:r>
          </w:p>
        </w:tc>
        <w:tc>
          <w:tcPr>
            <w:tcW w:w="3145" w:type="dxa"/>
          </w:tcPr>
          <w:p w14:paraId="732DEEF3" w14:textId="2598A0A4" w:rsidR="005A46D2" w:rsidRPr="003C0680" w:rsidRDefault="00A962BE" w:rsidP="005A46D2">
            <w:pPr>
              <w:rPr>
                <w:rFonts w:eastAsia="Calibri"/>
                <w:color w:val="0D5761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 xml:space="preserve">Plan </w:t>
            </w:r>
            <w:r w:rsidR="0066564A"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ara la Unidad</w:t>
            </w:r>
          </w:p>
        </w:tc>
      </w:tr>
      <w:tr w:rsidR="005A46D2" w:rsidRPr="00C71DAD" w14:paraId="7849AB77" w14:textId="77777777" w:rsidTr="00A11955">
        <w:trPr>
          <w:trHeight w:val="1844"/>
        </w:trPr>
        <w:tc>
          <w:tcPr>
            <w:tcW w:w="3116" w:type="dxa"/>
          </w:tcPr>
          <w:p w14:paraId="792B5D42" w14:textId="61750F06" w:rsidR="008062C4" w:rsidRPr="003C0680" w:rsidRDefault="0066564A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 xml:space="preserve">Comience con los </w:t>
            </w:r>
            <w:r w:rsidR="008062C4" w:rsidRPr="003C0680">
              <w:rPr>
                <w:rFonts w:eastAsia="Calibri"/>
                <w:lang w:val="es-US"/>
              </w:rPr>
              <w:t>estándares</w:t>
            </w:r>
            <w:r w:rsidRPr="003C0680">
              <w:rPr>
                <w:rFonts w:eastAsia="Calibri"/>
                <w:lang w:val="es-US"/>
              </w:rPr>
              <w:t xml:space="preserve"> de </w:t>
            </w:r>
            <w:r w:rsidR="008062C4" w:rsidRPr="003C0680">
              <w:rPr>
                <w:rFonts w:eastAsia="Calibri"/>
                <w:lang w:val="es-US"/>
              </w:rPr>
              <w:t xml:space="preserve">contenido unitario </w:t>
            </w:r>
          </w:p>
          <w:p w14:paraId="377E4F81" w14:textId="0FA5B8B9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  <w:tc>
          <w:tcPr>
            <w:tcW w:w="3089" w:type="dxa"/>
          </w:tcPr>
          <w:p w14:paraId="3FFF3D4E" w14:textId="77777777" w:rsidR="00A60D19" w:rsidRPr="003C0680" w:rsidRDefault="00A60D19" w:rsidP="00A60D19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Qué conceptos y temas de contenido esperamos que aprendan nuestros estudiantes?</w:t>
            </w:r>
          </w:p>
          <w:p w14:paraId="014B2602" w14:textId="3DDFADB5" w:rsidR="005A46D2" w:rsidRPr="003C0680" w:rsidRDefault="00A60D19" w:rsidP="00A60D19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Qué prácticas disciplinarias queremos que desarrollen nuestros alumnos?</w:t>
            </w:r>
          </w:p>
          <w:p w14:paraId="3AFDD04E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  <w:tc>
          <w:tcPr>
            <w:tcW w:w="3145" w:type="dxa"/>
          </w:tcPr>
          <w:p w14:paraId="362D05F0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710FF22B" w14:textId="77777777" w:rsidTr="00A11955">
        <w:tc>
          <w:tcPr>
            <w:tcW w:w="3116" w:type="dxa"/>
          </w:tcPr>
          <w:p w14:paraId="3D43E7EC" w14:textId="3EF1D42A" w:rsidR="005A46D2" w:rsidRPr="003C0680" w:rsidRDefault="00BE7DDF" w:rsidP="005A46D2">
            <w:pPr>
              <w:rPr>
                <w:rFonts w:eastAsia="Calibri"/>
                <w:lang w:val="es-US"/>
              </w:rPr>
            </w:pPr>
            <w:r w:rsidRPr="56766563">
              <w:rPr>
                <w:rFonts w:eastAsia="Calibri"/>
                <w:lang w:val="es-US"/>
              </w:rPr>
              <w:t>Encuentra</w:t>
            </w:r>
            <w:r w:rsidR="005B635B">
              <w:rPr>
                <w:rFonts w:eastAsia="Calibri"/>
                <w:lang w:val="es-US"/>
              </w:rPr>
              <w:t xml:space="preserve"> las declaraciones de</w:t>
            </w:r>
            <w:r w:rsidRPr="56766563">
              <w:rPr>
                <w:rFonts w:eastAsia="Calibri"/>
                <w:lang w:val="es-US"/>
              </w:rPr>
              <w:t xml:space="preserve"> los estándares del desarrollo del lenguaje </w:t>
            </w:r>
            <w:r w:rsidR="0F724D29" w:rsidRPr="56766563">
              <w:rPr>
                <w:rFonts w:eastAsia="Calibri"/>
                <w:lang w:val="es-US"/>
              </w:rPr>
              <w:t xml:space="preserve">relevantes </w:t>
            </w:r>
            <w:r w:rsidR="00A11955">
              <w:rPr>
                <w:rFonts w:eastAsia="Calibri"/>
                <w:lang w:val="es-US"/>
              </w:rPr>
              <w:t>(del Marco DALE)</w:t>
            </w:r>
          </w:p>
        </w:tc>
        <w:tc>
          <w:tcPr>
            <w:tcW w:w="3089" w:type="dxa"/>
          </w:tcPr>
          <w:p w14:paraId="35875749" w14:textId="2DE87749" w:rsidR="005A46D2" w:rsidRPr="003C0680" w:rsidRDefault="00B013B6" w:rsidP="00B013B6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</w:t>
            </w:r>
            <w:r w:rsidR="00A11955">
              <w:rPr>
                <w:rFonts w:eastAsia="Calibri"/>
                <w:lang w:val="es-US"/>
              </w:rPr>
              <w:t>Cuál</w:t>
            </w:r>
            <w:r w:rsidRPr="003C0680">
              <w:rPr>
                <w:rFonts w:eastAsia="Calibri"/>
                <w:lang w:val="es-US"/>
              </w:rPr>
              <w:t xml:space="preserve"> declaración de </w:t>
            </w:r>
            <w:r w:rsidR="005B635B">
              <w:rPr>
                <w:rFonts w:eastAsia="Calibri"/>
                <w:lang w:val="es-US"/>
              </w:rPr>
              <w:t xml:space="preserve">los </w:t>
            </w:r>
            <w:r w:rsidRPr="003C0680">
              <w:rPr>
                <w:rFonts w:eastAsia="Calibri"/>
                <w:lang w:val="es-US"/>
              </w:rPr>
              <w:t>estándares</w:t>
            </w:r>
            <w:r w:rsidR="00A11955">
              <w:rPr>
                <w:rFonts w:eastAsia="Calibri"/>
                <w:lang w:val="es-US"/>
              </w:rPr>
              <w:t xml:space="preserve"> del lenguaje </w:t>
            </w:r>
            <w:r w:rsidRPr="003C0680">
              <w:rPr>
                <w:rFonts w:eastAsia="Calibri"/>
                <w:lang w:val="es-US"/>
              </w:rPr>
              <w:t>se alinea con los estándares de contenido?</w:t>
            </w:r>
          </w:p>
          <w:p w14:paraId="242C680F" w14:textId="77777777" w:rsidR="005A46D2" w:rsidRPr="003C0680" w:rsidRDefault="005A46D2" w:rsidP="005A46D2">
            <w:pPr>
              <w:ind w:left="144"/>
              <w:contextualSpacing/>
              <w:rPr>
                <w:rFonts w:eastAsia="Calibri"/>
                <w:lang w:val="es-US"/>
              </w:rPr>
            </w:pPr>
          </w:p>
        </w:tc>
        <w:tc>
          <w:tcPr>
            <w:tcW w:w="3145" w:type="dxa"/>
          </w:tcPr>
          <w:p w14:paraId="1A3C394A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1506E7D6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14703BCD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5B692CB6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2E9EDE75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7E9126CB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4CB609DB" w14:textId="77777777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  <w:p w14:paraId="56A0C770" w14:textId="218A2B90" w:rsidR="00AE4CED" w:rsidRPr="003C0680" w:rsidRDefault="00AE4CED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5BB03B19" w14:textId="77777777" w:rsidTr="00A11955">
        <w:tc>
          <w:tcPr>
            <w:tcW w:w="3116" w:type="dxa"/>
          </w:tcPr>
          <w:p w14:paraId="0BCA5DB3" w14:textId="436C0055" w:rsidR="005A46D2" w:rsidRPr="003C0680" w:rsidRDefault="00CD1F0D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Aproveche los activos de los estudiantes en la unidad</w:t>
            </w:r>
          </w:p>
        </w:tc>
        <w:tc>
          <w:tcPr>
            <w:tcW w:w="3089" w:type="dxa"/>
          </w:tcPr>
          <w:p w14:paraId="63CEC3CE" w14:textId="412A3C4C" w:rsidR="005A46D2" w:rsidRPr="003C0680" w:rsidRDefault="00CD1F0D" w:rsidP="00CD1F0D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ómo podemos aprovechar los conocimientos, experiencias e intereses previos de nuestros estudiantes al lanzar esta unidad?</w:t>
            </w:r>
          </w:p>
          <w:p w14:paraId="0E3AB3F2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7D15F2EC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4E1547C9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216FD432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  <w:tc>
          <w:tcPr>
            <w:tcW w:w="3145" w:type="dxa"/>
          </w:tcPr>
          <w:p w14:paraId="5A2C4466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6F48ECC5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bookmarkEnd w:id="0"/>
      <w:bookmarkEnd w:id="1"/>
    </w:tbl>
    <w:p w14:paraId="2A092C84" w14:textId="461EA814" w:rsidR="005A46D2" w:rsidRPr="003C0680" w:rsidRDefault="00AE4CED" w:rsidP="00AE4CED">
      <w:pPr>
        <w:rPr>
          <w:lang w:val="es-US"/>
        </w:rPr>
      </w:pPr>
      <w:r w:rsidRPr="003C0680">
        <w:rPr>
          <w:lang w:val="es-US"/>
        </w:rPr>
        <w:br w:type="page"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A46D2" w:rsidRPr="00C71DAD" w14:paraId="073FEFE7" w14:textId="77777777" w:rsidTr="00A05AE1">
        <w:trPr>
          <w:trHeight w:val="1250"/>
        </w:trPr>
        <w:tc>
          <w:tcPr>
            <w:tcW w:w="9350" w:type="dxa"/>
            <w:gridSpan w:val="3"/>
          </w:tcPr>
          <w:p w14:paraId="577A3B40" w14:textId="65CCA39C" w:rsidR="005A46D2" w:rsidRPr="003C0680" w:rsidRDefault="00547FD7" w:rsidP="005A46D2">
            <w:pPr>
              <w:keepNext/>
              <w:keepLines/>
              <w:spacing w:before="40"/>
              <w:outlineLvl w:val="1"/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</w:pP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lastRenderedPageBreak/>
              <w:t xml:space="preserve">Paso 2: Identifique los </w:t>
            </w:r>
            <w:r w:rsidR="004F752F"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U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sos </w:t>
            </w:r>
            <w:r w:rsidR="004F752F"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C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lave del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</w:t>
            </w:r>
            <w:r w:rsidR="004F752F"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L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enguaje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 </w:t>
            </w:r>
            <w:r w:rsidR="007B6A43"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prominentes 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mediante el análisis de los estándares de contenido de la unidad, las preguntas esenciales, la evaluación sumativa y las actividades de aprendizaje.</w:t>
            </w:r>
          </w:p>
        </w:tc>
      </w:tr>
      <w:tr w:rsidR="005A46D2" w:rsidRPr="003C0680" w14:paraId="6B950555" w14:textId="77777777">
        <w:tc>
          <w:tcPr>
            <w:tcW w:w="3116" w:type="dxa"/>
          </w:tcPr>
          <w:p w14:paraId="3AE328BD" w14:textId="72B1791E" w:rsidR="005A46D2" w:rsidRPr="003C0680" w:rsidRDefault="003C0680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Enfoque</w:t>
            </w:r>
          </w:p>
        </w:tc>
        <w:tc>
          <w:tcPr>
            <w:tcW w:w="3117" w:type="dxa"/>
          </w:tcPr>
          <w:p w14:paraId="379EC0DD" w14:textId="7B4623ED" w:rsidR="005A46D2" w:rsidRPr="003C0680" w:rsidRDefault="00674116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reguntas de colaboración</w:t>
            </w:r>
          </w:p>
        </w:tc>
        <w:tc>
          <w:tcPr>
            <w:tcW w:w="3117" w:type="dxa"/>
          </w:tcPr>
          <w:p w14:paraId="6059AED5" w14:textId="1CE4BBDE" w:rsidR="005A46D2" w:rsidRPr="003C0680" w:rsidRDefault="00674116" w:rsidP="005A46D2">
            <w:pPr>
              <w:rPr>
                <w:rFonts w:eastAsia="Calibri"/>
                <w:color w:val="0D5761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lan para la Unidad</w:t>
            </w:r>
          </w:p>
        </w:tc>
      </w:tr>
      <w:tr w:rsidR="005A46D2" w:rsidRPr="00C71DAD" w14:paraId="4C273CEF" w14:textId="77777777">
        <w:tc>
          <w:tcPr>
            <w:tcW w:w="3116" w:type="dxa"/>
          </w:tcPr>
          <w:p w14:paraId="4EFA738E" w14:textId="57A60843" w:rsidR="005A46D2" w:rsidRPr="003C0680" w:rsidRDefault="00B33BCD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Identificar el uso del lenguaje en los estándares de contenido</w:t>
            </w:r>
          </w:p>
        </w:tc>
        <w:tc>
          <w:tcPr>
            <w:tcW w:w="3117" w:type="dxa"/>
          </w:tcPr>
          <w:p w14:paraId="193C3DCF" w14:textId="77777777" w:rsidR="00291C37" w:rsidRPr="003C0680" w:rsidRDefault="00291C37" w:rsidP="00291C37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ómo se les pide a nuestros estudiantes que usen el lenguaje en la unidad?</w:t>
            </w:r>
          </w:p>
          <w:p w14:paraId="1620EC20" w14:textId="371BFDEC" w:rsidR="005A46D2" w:rsidRPr="003C0680" w:rsidRDefault="00291C37" w:rsidP="00291C37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Qué actividades de creación de significado hemos planeado y cómo usarán el lenguaje?</w:t>
            </w:r>
          </w:p>
        </w:tc>
        <w:tc>
          <w:tcPr>
            <w:tcW w:w="3117" w:type="dxa"/>
          </w:tcPr>
          <w:p w14:paraId="080F406D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3EC60214" w14:textId="77777777">
        <w:tc>
          <w:tcPr>
            <w:tcW w:w="3116" w:type="dxa"/>
          </w:tcPr>
          <w:p w14:paraId="18598487" w14:textId="39F1133A" w:rsidR="005A46D2" w:rsidRPr="003C0680" w:rsidRDefault="006F3DD8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Identificar el lenguaje necesario para la evaluación al final de la unidad</w:t>
            </w:r>
          </w:p>
        </w:tc>
        <w:tc>
          <w:tcPr>
            <w:tcW w:w="3117" w:type="dxa"/>
          </w:tcPr>
          <w:p w14:paraId="2B6A363D" w14:textId="77777777" w:rsidR="006F3DD8" w:rsidRPr="003C0680" w:rsidRDefault="006F3DD8" w:rsidP="00B2648D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uál es nuestra evaluación sumativa?</w:t>
            </w:r>
          </w:p>
          <w:p w14:paraId="5CE5526E" w14:textId="24AF89CB" w:rsidR="005A46D2" w:rsidRPr="003C0680" w:rsidRDefault="006F3DD8" w:rsidP="00B2648D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ómo se les pide a los estudiantes que usen el lenguaje en la evaluación de fin de unidad?</w:t>
            </w:r>
          </w:p>
        </w:tc>
        <w:tc>
          <w:tcPr>
            <w:tcW w:w="3117" w:type="dxa"/>
          </w:tcPr>
          <w:p w14:paraId="649838C0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6FBAB3F6" w14:textId="77777777" w:rsidTr="0009356D">
        <w:trPr>
          <w:trHeight w:val="1403"/>
        </w:trPr>
        <w:tc>
          <w:tcPr>
            <w:tcW w:w="3116" w:type="dxa"/>
          </w:tcPr>
          <w:p w14:paraId="4D4A9B6C" w14:textId="1FF01FF5" w:rsidR="005A46D2" w:rsidRPr="003C0680" w:rsidRDefault="006E175D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 xml:space="preserve">Elija un </w:t>
            </w:r>
            <w:r w:rsidR="00A11955">
              <w:rPr>
                <w:rFonts w:eastAsia="Calibri"/>
                <w:lang w:val="es-US"/>
              </w:rPr>
              <w:t>Uso Clave del Lenguaje</w:t>
            </w:r>
          </w:p>
        </w:tc>
        <w:tc>
          <w:tcPr>
            <w:tcW w:w="3117" w:type="dxa"/>
          </w:tcPr>
          <w:p w14:paraId="1EA7A708" w14:textId="09C770EF" w:rsidR="005A46D2" w:rsidRPr="003C0680" w:rsidRDefault="00425C8A" w:rsidP="00425C8A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</w:t>
            </w:r>
            <w:r w:rsidR="00A11955">
              <w:rPr>
                <w:rFonts w:eastAsia="Calibri"/>
                <w:lang w:val="es-US"/>
              </w:rPr>
              <w:t>Cuál</w:t>
            </w:r>
            <w:r w:rsidRPr="003C0680">
              <w:rPr>
                <w:rFonts w:eastAsia="Calibri"/>
                <w:lang w:val="es-US"/>
              </w:rPr>
              <w:t xml:space="preserve"> </w:t>
            </w:r>
            <w:r w:rsidRPr="00A11955">
              <w:rPr>
                <w:rFonts w:eastAsia="Calibri"/>
                <w:lang w:val="es-US"/>
              </w:rPr>
              <w:t xml:space="preserve">Uso Clave del </w:t>
            </w:r>
            <w:r w:rsidR="00A11955">
              <w:rPr>
                <w:rFonts w:eastAsia="Calibri"/>
                <w:lang w:val="es-US"/>
              </w:rPr>
              <w:t>Lenguaje</w:t>
            </w:r>
            <w:r w:rsidRPr="003C0680">
              <w:rPr>
                <w:rFonts w:eastAsia="Calibri"/>
                <w:lang w:val="es-US"/>
              </w:rPr>
              <w:t xml:space="preserve"> refleja mejor cómo los estudiantes interactuarán con el lenguaje durante esta unidad?</w:t>
            </w:r>
          </w:p>
        </w:tc>
        <w:tc>
          <w:tcPr>
            <w:tcW w:w="3117" w:type="dxa"/>
          </w:tcPr>
          <w:p w14:paraId="20BF8E16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</w:tbl>
    <w:p w14:paraId="295D24D2" w14:textId="7FE235EB" w:rsidR="005A46D2" w:rsidRPr="003C0680" w:rsidRDefault="005A46D2">
      <w:pPr>
        <w:rPr>
          <w:lang w:val="es-US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A46D2" w:rsidRPr="00C71DAD" w14:paraId="560761D6" w14:textId="77777777" w:rsidTr="00A05AE1">
        <w:trPr>
          <w:trHeight w:val="872"/>
        </w:trPr>
        <w:tc>
          <w:tcPr>
            <w:tcW w:w="9350" w:type="dxa"/>
            <w:gridSpan w:val="3"/>
          </w:tcPr>
          <w:p w14:paraId="4DEB46C9" w14:textId="4A34F459" w:rsidR="005A46D2" w:rsidRPr="003C0680" w:rsidRDefault="00D21755" w:rsidP="005A46D2">
            <w:pPr>
              <w:keepNext/>
              <w:keepLines/>
              <w:spacing w:before="40"/>
              <w:outlineLvl w:val="1"/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</w:pPr>
            <w:r w:rsidRPr="003C0680">
              <w:rPr>
                <w:lang w:val="es-US"/>
              </w:rPr>
              <w:t xml:space="preserve"> 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Paso 3: Identificar las 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Expectativas</w:t>
            </w:r>
            <w:r w:rsidR="00A11955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 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y Funciones del Lenguaje 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que son esenciales para demostrar el dominio de los estándares de contenido.</w:t>
            </w:r>
          </w:p>
        </w:tc>
      </w:tr>
      <w:tr w:rsidR="005A46D2" w:rsidRPr="003C0680" w14:paraId="042F2E54" w14:textId="77777777">
        <w:tc>
          <w:tcPr>
            <w:tcW w:w="3116" w:type="dxa"/>
          </w:tcPr>
          <w:p w14:paraId="74414041" w14:textId="0258D428" w:rsidR="005A46D2" w:rsidRPr="003C0680" w:rsidRDefault="3E4CABF4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1A6CABBD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Enfoque</w:t>
            </w:r>
          </w:p>
        </w:tc>
        <w:tc>
          <w:tcPr>
            <w:tcW w:w="3117" w:type="dxa"/>
          </w:tcPr>
          <w:p w14:paraId="064B04F0" w14:textId="6025305F" w:rsidR="005A46D2" w:rsidRPr="003C0680" w:rsidRDefault="000355C2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reguntas de colaboración</w:t>
            </w:r>
          </w:p>
        </w:tc>
        <w:tc>
          <w:tcPr>
            <w:tcW w:w="3117" w:type="dxa"/>
          </w:tcPr>
          <w:p w14:paraId="07092077" w14:textId="334FC747" w:rsidR="005A46D2" w:rsidRPr="003C0680" w:rsidRDefault="000355C2" w:rsidP="005A46D2">
            <w:pPr>
              <w:rPr>
                <w:rFonts w:eastAsia="Calibri"/>
                <w:color w:val="0D5761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lan para la Unidad</w:t>
            </w:r>
          </w:p>
        </w:tc>
      </w:tr>
      <w:tr w:rsidR="005A46D2" w:rsidRPr="00C71DAD" w14:paraId="34E52A8E" w14:textId="77777777">
        <w:tc>
          <w:tcPr>
            <w:tcW w:w="3116" w:type="dxa"/>
          </w:tcPr>
          <w:p w14:paraId="21110FBB" w14:textId="2E383E2A" w:rsidR="005A46D2" w:rsidRPr="003C0680" w:rsidRDefault="000355C2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Identificar una expectativa</w:t>
            </w:r>
            <w:r w:rsidR="005B635B">
              <w:rPr>
                <w:rFonts w:eastAsia="Calibri"/>
                <w:lang w:val="es-US"/>
              </w:rPr>
              <w:t xml:space="preserve"> del lenguaje</w:t>
            </w:r>
          </w:p>
        </w:tc>
        <w:tc>
          <w:tcPr>
            <w:tcW w:w="3117" w:type="dxa"/>
          </w:tcPr>
          <w:p w14:paraId="33F7786D" w14:textId="356E3A15" w:rsidR="00AE4CED" w:rsidRPr="003C0680" w:rsidRDefault="000355C2" w:rsidP="000355C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Qué expectativa</w:t>
            </w:r>
            <w:r w:rsidR="005B635B">
              <w:rPr>
                <w:rFonts w:eastAsia="Calibri"/>
                <w:lang w:val="es-US"/>
              </w:rPr>
              <w:t xml:space="preserve"> del lenguaje</w:t>
            </w:r>
            <w:r w:rsidRPr="003C0680">
              <w:rPr>
                <w:rFonts w:eastAsia="Calibri"/>
                <w:lang w:val="es-US"/>
              </w:rPr>
              <w:t xml:space="preserve"> refleja mejor el enfoque lingüístico de la unidad?</w:t>
            </w:r>
          </w:p>
          <w:p w14:paraId="520A0BB2" w14:textId="77777777" w:rsidR="00625031" w:rsidRPr="003C0680" w:rsidRDefault="00625031" w:rsidP="0009356D">
            <w:pPr>
              <w:ind w:left="144"/>
              <w:contextualSpacing/>
              <w:rPr>
                <w:rFonts w:eastAsia="Calibri"/>
                <w:lang w:val="es-US"/>
              </w:rPr>
            </w:pPr>
          </w:p>
          <w:p w14:paraId="4370EE58" w14:textId="37D3C3C4" w:rsidR="00625031" w:rsidRPr="003C0680" w:rsidRDefault="00625031" w:rsidP="0009356D">
            <w:pPr>
              <w:ind w:left="144"/>
              <w:contextualSpacing/>
              <w:rPr>
                <w:rFonts w:eastAsia="Calibri"/>
                <w:lang w:val="es-US"/>
              </w:rPr>
            </w:pPr>
          </w:p>
        </w:tc>
        <w:tc>
          <w:tcPr>
            <w:tcW w:w="3117" w:type="dxa"/>
          </w:tcPr>
          <w:p w14:paraId="5E747624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6221DF89" w14:textId="77777777">
        <w:tc>
          <w:tcPr>
            <w:tcW w:w="3116" w:type="dxa"/>
          </w:tcPr>
          <w:p w14:paraId="569E5D81" w14:textId="4C7E53CE" w:rsidR="005A46D2" w:rsidRPr="003C0680" w:rsidRDefault="000B4EFA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Priorizar una función de</w:t>
            </w:r>
            <w:r w:rsidR="00A11955">
              <w:rPr>
                <w:rFonts w:eastAsia="Calibri"/>
                <w:lang w:val="es-US"/>
              </w:rPr>
              <w:t xml:space="preserve">l </w:t>
            </w:r>
            <w:r w:rsidRPr="003C0680">
              <w:rPr>
                <w:rFonts w:eastAsia="Calibri"/>
                <w:lang w:val="es-US"/>
              </w:rPr>
              <w:t>lenguaje</w:t>
            </w:r>
          </w:p>
        </w:tc>
        <w:tc>
          <w:tcPr>
            <w:tcW w:w="3117" w:type="dxa"/>
          </w:tcPr>
          <w:p w14:paraId="0F306919" w14:textId="4B35F1B6" w:rsidR="00AE4CED" w:rsidRPr="003C0680" w:rsidRDefault="00F67275" w:rsidP="00F67275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 xml:space="preserve">• ¿Qué función </w:t>
            </w:r>
            <w:r w:rsidR="00A11955">
              <w:rPr>
                <w:rFonts w:eastAsia="Calibri"/>
                <w:lang w:val="es-US"/>
              </w:rPr>
              <w:t xml:space="preserve">del lenguaje </w:t>
            </w:r>
            <w:r w:rsidRPr="003C0680">
              <w:rPr>
                <w:rFonts w:eastAsia="Calibri"/>
                <w:lang w:val="es-US"/>
              </w:rPr>
              <w:t>es esencial para cumplir con los estándares de contenido y demostrar dominio en la evaluación de fin de unidad?</w:t>
            </w:r>
          </w:p>
        </w:tc>
        <w:tc>
          <w:tcPr>
            <w:tcW w:w="3117" w:type="dxa"/>
          </w:tcPr>
          <w:p w14:paraId="4F3C94B6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</w:tbl>
    <w:p w14:paraId="4E1C1CB5" w14:textId="60B6F811" w:rsidR="00A75F53" w:rsidRDefault="00A75F53">
      <w:pPr>
        <w:rPr>
          <w:lang w:val="es-US"/>
        </w:rPr>
      </w:pPr>
    </w:p>
    <w:p w14:paraId="5163B1BC" w14:textId="77777777" w:rsidR="00AE4CED" w:rsidRPr="003C0680" w:rsidRDefault="00AE4CED">
      <w:pPr>
        <w:rPr>
          <w:lang w:val="es-U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A46D2" w:rsidRPr="00C71DAD" w14:paraId="5089FFEC" w14:textId="77777777" w:rsidTr="00A05AE1">
        <w:trPr>
          <w:trHeight w:val="890"/>
        </w:trPr>
        <w:tc>
          <w:tcPr>
            <w:tcW w:w="9350" w:type="dxa"/>
            <w:gridSpan w:val="3"/>
          </w:tcPr>
          <w:p w14:paraId="04A1DC38" w14:textId="6D2E08BE" w:rsidR="00F67275" w:rsidRPr="003C0680" w:rsidRDefault="00F67275" w:rsidP="005A46D2">
            <w:pPr>
              <w:keepNext/>
              <w:keepLines/>
              <w:spacing w:before="40"/>
              <w:outlineLvl w:val="1"/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</w:pP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 xml:space="preserve">Paso 4: Desempaque </w:t>
            </w:r>
            <w:r w:rsidR="00DC2D5C"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La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s </w:t>
            </w:r>
            <w:r w:rsidR="00DC2D5C"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F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unciones</w:t>
            </w:r>
            <w:r w:rsidR="005B635B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 del Lenguaje</w:t>
            </w:r>
            <w:r w:rsidRPr="003C0680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 y </w:t>
            </w:r>
            <w:r w:rsidR="005B635B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>los Recursos Lingüísticos</w:t>
            </w:r>
            <w:r w:rsidR="00A11955">
              <w:rPr>
                <w:rFonts w:ascii="Segoe UI Semibold" w:eastAsia="Times New Roman" w:hAnsi="Segoe UI Semibold" w:cs="Segoe UI Semibold"/>
                <w:color w:val="2E74B5" w:themeColor="accent5" w:themeShade="BF"/>
                <w:sz w:val="28"/>
                <w:szCs w:val="28"/>
                <w:lang w:val="es-US"/>
              </w:rPr>
              <w:t xml:space="preserve"> </w:t>
            </w:r>
            <w:r w:rsidR="00A11955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y de</w:t>
            </w:r>
            <w:r w:rsidRPr="003C0680">
              <w:rPr>
                <w:rFonts w:ascii="Segoe UI Semibold" w:eastAsia="Times New Roman" w:hAnsi="Segoe UI Semibold" w:cs="Segoe UI Semibold"/>
                <w:color w:val="40403D"/>
                <w:sz w:val="28"/>
                <w:szCs w:val="28"/>
                <w:lang w:val="es-US"/>
              </w:rPr>
              <w:t>sarrolle un objetivo lingüístico y apoyos de aprendizaje para su unidad.</w:t>
            </w:r>
          </w:p>
        </w:tc>
      </w:tr>
      <w:tr w:rsidR="005A46D2" w:rsidRPr="003C0680" w14:paraId="231F2BF5" w14:textId="77777777">
        <w:tc>
          <w:tcPr>
            <w:tcW w:w="3116" w:type="dxa"/>
          </w:tcPr>
          <w:p w14:paraId="592BE7AF" w14:textId="416A872A" w:rsidR="005A46D2" w:rsidRPr="003C0680" w:rsidRDefault="44EEF48A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1A6CABBD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Enfoque</w:t>
            </w:r>
          </w:p>
        </w:tc>
        <w:tc>
          <w:tcPr>
            <w:tcW w:w="3117" w:type="dxa"/>
          </w:tcPr>
          <w:p w14:paraId="04641472" w14:textId="3BCC5FA5" w:rsidR="005A46D2" w:rsidRPr="003C0680" w:rsidRDefault="0044417E" w:rsidP="005A46D2">
            <w:pPr>
              <w:jc w:val="center"/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reguntas de colaboración</w:t>
            </w:r>
          </w:p>
        </w:tc>
        <w:tc>
          <w:tcPr>
            <w:tcW w:w="3117" w:type="dxa"/>
          </w:tcPr>
          <w:p w14:paraId="0E711429" w14:textId="4F957325" w:rsidR="005A46D2" w:rsidRPr="003C0680" w:rsidRDefault="0044417E" w:rsidP="005A46D2">
            <w:pPr>
              <w:rPr>
                <w:rFonts w:eastAsia="Calibri"/>
                <w:color w:val="0D5761"/>
                <w:lang w:val="es-US"/>
              </w:rPr>
            </w:pPr>
            <w:r w:rsidRPr="003C0680">
              <w:rPr>
                <w:rFonts w:ascii="Segoe UI Semibold" w:eastAsia="Calibri" w:hAnsi="Segoe UI Semibold" w:cs="Segoe UI Semibold"/>
                <w:color w:val="0D5761"/>
                <w:sz w:val="24"/>
                <w:szCs w:val="24"/>
                <w:lang w:val="es-US"/>
              </w:rPr>
              <w:t>Plan para la Unidad</w:t>
            </w:r>
          </w:p>
        </w:tc>
      </w:tr>
      <w:tr w:rsidR="005A46D2" w:rsidRPr="00C71DAD" w14:paraId="58955505" w14:textId="77777777">
        <w:tc>
          <w:tcPr>
            <w:tcW w:w="3116" w:type="dxa"/>
          </w:tcPr>
          <w:p w14:paraId="7DE61F48" w14:textId="04177D20" w:rsidR="005A46D2" w:rsidRPr="003C0680" w:rsidRDefault="0028710C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Priorizar un</w:t>
            </w:r>
            <w:r w:rsidR="005B635B">
              <w:rPr>
                <w:rFonts w:eastAsia="Calibri"/>
                <w:lang w:val="es-US"/>
              </w:rPr>
              <w:t xml:space="preserve"> recurso lingüístico</w:t>
            </w:r>
          </w:p>
        </w:tc>
        <w:tc>
          <w:tcPr>
            <w:tcW w:w="3117" w:type="dxa"/>
          </w:tcPr>
          <w:p w14:paraId="57368DE1" w14:textId="4059A4C6" w:rsidR="005A46D2" w:rsidRPr="003C0680" w:rsidRDefault="0028710C" w:rsidP="0028710C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uál de l</w:t>
            </w:r>
            <w:r w:rsidR="005B635B">
              <w:rPr>
                <w:rFonts w:eastAsia="Calibri"/>
                <w:lang w:val="es-US"/>
              </w:rPr>
              <w:t>os recursos lingüísticos</w:t>
            </w:r>
            <w:r w:rsidR="00A11955">
              <w:rPr>
                <w:rFonts w:eastAsia="Calibri"/>
                <w:lang w:val="es-US"/>
              </w:rPr>
              <w:t xml:space="preserve"> </w:t>
            </w:r>
            <w:r w:rsidRPr="003C0680">
              <w:rPr>
                <w:rFonts w:eastAsia="Calibri"/>
                <w:lang w:val="es-US"/>
              </w:rPr>
              <w:t>asociad</w:t>
            </w:r>
            <w:r w:rsidR="005B635B">
              <w:rPr>
                <w:rFonts w:eastAsia="Calibri"/>
                <w:lang w:val="es-US"/>
              </w:rPr>
              <w:t>o</w:t>
            </w:r>
            <w:r w:rsidRPr="003C0680">
              <w:rPr>
                <w:rFonts w:eastAsia="Calibri"/>
                <w:lang w:val="es-US"/>
              </w:rPr>
              <w:t xml:space="preserve">s con la función </w:t>
            </w:r>
            <w:r w:rsidR="005B635B">
              <w:rPr>
                <w:rFonts w:eastAsia="Calibri"/>
                <w:lang w:val="es-US"/>
              </w:rPr>
              <w:t xml:space="preserve">del lenguaje </w:t>
            </w:r>
            <w:r w:rsidRPr="003C0680">
              <w:rPr>
                <w:rFonts w:eastAsia="Calibri"/>
                <w:lang w:val="es-US"/>
              </w:rPr>
              <w:t>que seleccionamos ayudaría a los estudiantes a usar el lenguaje de manera efectiva a lo largo de la unidad y en la evaluación sumativa?</w:t>
            </w:r>
          </w:p>
        </w:tc>
        <w:tc>
          <w:tcPr>
            <w:tcW w:w="3117" w:type="dxa"/>
          </w:tcPr>
          <w:p w14:paraId="62EDD1C5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60501F86" w14:textId="77777777">
        <w:tc>
          <w:tcPr>
            <w:tcW w:w="3116" w:type="dxa"/>
          </w:tcPr>
          <w:p w14:paraId="73EB9494" w14:textId="60F9A2F4" w:rsidR="005A46D2" w:rsidRPr="003C0680" w:rsidRDefault="002F278D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 xml:space="preserve">Crear un objetivo </w:t>
            </w:r>
            <w:r w:rsidR="00372587">
              <w:rPr>
                <w:rFonts w:eastAsia="Calibri"/>
                <w:lang w:val="es-US"/>
              </w:rPr>
              <w:t xml:space="preserve">lingüístico </w:t>
            </w:r>
            <w:r w:rsidRPr="003C0680">
              <w:rPr>
                <w:rFonts w:eastAsia="Calibri"/>
                <w:lang w:val="es-US"/>
              </w:rPr>
              <w:t>de unidad</w:t>
            </w:r>
          </w:p>
        </w:tc>
        <w:tc>
          <w:tcPr>
            <w:tcW w:w="3117" w:type="dxa"/>
          </w:tcPr>
          <w:p w14:paraId="4DD91B5F" w14:textId="77777777" w:rsidR="002F278D" w:rsidRPr="003C0680" w:rsidRDefault="002F278D" w:rsidP="002F278D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Cuál es nuestro objetivo lingüístico para la unidad?</w:t>
            </w:r>
          </w:p>
          <w:p w14:paraId="09C900F4" w14:textId="11D4442A" w:rsidR="005A46D2" w:rsidRPr="003C0680" w:rsidRDefault="002F278D" w:rsidP="002F278D">
            <w:pPr>
              <w:contextualSpacing/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 xml:space="preserve">• ¿Cómo usarán los estudiantes las funciones </w:t>
            </w:r>
            <w:r w:rsidR="005B635B">
              <w:rPr>
                <w:rFonts w:eastAsia="Calibri"/>
                <w:lang w:val="es-US"/>
              </w:rPr>
              <w:t xml:space="preserve">del lenguaje </w:t>
            </w:r>
            <w:r w:rsidRPr="003C0680">
              <w:rPr>
                <w:rFonts w:eastAsia="Calibri"/>
                <w:lang w:val="es-US"/>
              </w:rPr>
              <w:t xml:space="preserve">y </w:t>
            </w:r>
            <w:r w:rsidR="005B635B">
              <w:rPr>
                <w:rFonts w:eastAsia="Calibri"/>
                <w:lang w:val="es-US"/>
              </w:rPr>
              <w:t xml:space="preserve">los recursos lingüísticos </w:t>
            </w:r>
            <w:r w:rsidRPr="003C0680">
              <w:rPr>
                <w:rFonts w:eastAsia="Calibri"/>
                <w:lang w:val="es-US"/>
              </w:rPr>
              <w:t>que hemos identificado para demostrar el dominio de los estándares de contenido en la evaluación de fin de unidad?</w:t>
            </w:r>
          </w:p>
        </w:tc>
        <w:tc>
          <w:tcPr>
            <w:tcW w:w="3117" w:type="dxa"/>
          </w:tcPr>
          <w:p w14:paraId="7F364709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  <w:tr w:rsidR="005A46D2" w:rsidRPr="00C71DAD" w14:paraId="1D32A0DA" w14:textId="77777777">
        <w:tc>
          <w:tcPr>
            <w:tcW w:w="3116" w:type="dxa"/>
          </w:tcPr>
          <w:p w14:paraId="7CD6503C" w14:textId="7412132F" w:rsidR="005A46D2" w:rsidRPr="003C0680" w:rsidRDefault="00821BBB" w:rsidP="005A46D2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Planee apoyos de aprendizaje</w:t>
            </w:r>
          </w:p>
        </w:tc>
        <w:tc>
          <w:tcPr>
            <w:tcW w:w="3117" w:type="dxa"/>
          </w:tcPr>
          <w:p w14:paraId="783FCB12" w14:textId="5D08F6D1" w:rsidR="005A46D2" w:rsidRPr="003C0680" w:rsidRDefault="003C646A" w:rsidP="003C646A">
            <w:pPr>
              <w:rPr>
                <w:rFonts w:eastAsia="Calibri"/>
                <w:lang w:val="es-US"/>
              </w:rPr>
            </w:pPr>
            <w:r w:rsidRPr="003C0680">
              <w:rPr>
                <w:rFonts w:eastAsia="Calibri"/>
                <w:lang w:val="es-US"/>
              </w:rPr>
              <w:t>• ¿Qué apoyo necesitarán nuestros estudiantes para usar la</w:t>
            </w:r>
            <w:r w:rsidR="00372587">
              <w:rPr>
                <w:rFonts w:eastAsia="Calibri"/>
                <w:lang w:val="es-US"/>
              </w:rPr>
              <w:t>s</w:t>
            </w:r>
            <w:r w:rsidRPr="003C0680">
              <w:rPr>
                <w:rFonts w:eastAsia="Calibri"/>
                <w:lang w:val="es-US"/>
              </w:rPr>
              <w:t xml:space="preserve"> funci</w:t>
            </w:r>
            <w:r w:rsidR="00372587">
              <w:rPr>
                <w:rFonts w:eastAsia="Calibri"/>
                <w:lang w:val="es-US"/>
              </w:rPr>
              <w:t>ones</w:t>
            </w:r>
            <w:r w:rsidR="005B635B">
              <w:rPr>
                <w:rFonts w:eastAsia="Calibri"/>
                <w:lang w:val="es-US"/>
              </w:rPr>
              <w:t xml:space="preserve"> del lenguaje</w:t>
            </w:r>
            <w:r w:rsidRPr="003C0680">
              <w:rPr>
                <w:rFonts w:eastAsia="Calibri"/>
                <w:lang w:val="es-US"/>
              </w:rPr>
              <w:t xml:space="preserve"> y </w:t>
            </w:r>
            <w:r w:rsidR="005B635B">
              <w:rPr>
                <w:rFonts w:eastAsia="Calibri"/>
                <w:lang w:val="es-US"/>
              </w:rPr>
              <w:t xml:space="preserve">los recursos lingüísticos </w:t>
            </w:r>
            <w:r w:rsidRPr="003C0680">
              <w:rPr>
                <w:rFonts w:eastAsia="Calibri"/>
                <w:lang w:val="es-US"/>
              </w:rPr>
              <w:t>que hemos seleccionado como enfoque para esta unidad?</w:t>
            </w:r>
          </w:p>
          <w:p w14:paraId="38394612" w14:textId="77777777" w:rsidR="00A962BE" w:rsidRPr="003C0680" w:rsidRDefault="00A962BE" w:rsidP="005A46D2">
            <w:pPr>
              <w:rPr>
                <w:rFonts w:eastAsia="Calibri"/>
                <w:lang w:val="es-US"/>
              </w:rPr>
            </w:pPr>
          </w:p>
          <w:p w14:paraId="24913679" w14:textId="425E56EB" w:rsidR="00A962BE" w:rsidRPr="003C0680" w:rsidRDefault="00A962BE" w:rsidP="005A46D2">
            <w:pPr>
              <w:rPr>
                <w:rFonts w:eastAsia="Calibri"/>
                <w:lang w:val="es-US"/>
              </w:rPr>
            </w:pPr>
          </w:p>
        </w:tc>
        <w:tc>
          <w:tcPr>
            <w:tcW w:w="3117" w:type="dxa"/>
          </w:tcPr>
          <w:p w14:paraId="71E38E54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  <w:p w14:paraId="41D82C91" w14:textId="77777777" w:rsidR="005A46D2" w:rsidRPr="003C0680" w:rsidRDefault="005A46D2" w:rsidP="005A46D2">
            <w:pPr>
              <w:rPr>
                <w:rFonts w:eastAsia="Calibri"/>
                <w:lang w:val="es-US"/>
              </w:rPr>
            </w:pPr>
          </w:p>
        </w:tc>
      </w:tr>
    </w:tbl>
    <w:p w14:paraId="21BB752B" w14:textId="2F9B9FE7" w:rsidR="005A46D2" w:rsidRPr="003C0680" w:rsidRDefault="005A46D2">
      <w:pPr>
        <w:rPr>
          <w:lang w:val="es-US"/>
        </w:rPr>
      </w:pPr>
    </w:p>
    <w:p w14:paraId="00521F30" w14:textId="698325BD" w:rsidR="00831E40" w:rsidRPr="003C0680" w:rsidRDefault="00831E40">
      <w:pPr>
        <w:rPr>
          <w:lang w:val="es-US"/>
        </w:rPr>
      </w:pPr>
    </w:p>
    <w:p w14:paraId="674BB16E" w14:textId="77777777" w:rsidR="00831E40" w:rsidRPr="003C0680" w:rsidRDefault="00831E40">
      <w:pPr>
        <w:rPr>
          <w:lang w:val="es-US"/>
        </w:rPr>
      </w:pPr>
    </w:p>
    <w:sectPr w:rsidR="00831E40" w:rsidRPr="003C0680" w:rsidSect="001B7619">
      <w:head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6CC88" w14:textId="77777777" w:rsidR="00B60FFB" w:rsidRDefault="00B60FFB" w:rsidP="001B7619">
      <w:pPr>
        <w:spacing w:after="0" w:line="240" w:lineRule="auto"/>
      </w:pPr>
      <w:r>
        <w:separator/>
      </w:r>
    </w:p>
  </w:endnote>
  <w:endnote w:type="continuationSeparator" w:id="0">
    <w:p w14:paraId="12F9EF09" w14:textId="77777777" w:rsidR="00B60FFB" w:rsidRDefault="00B60FFB" w:rsidP="001B7619">
      <w:pPr>
        <w:spacing w:after="0" w:line="240" w:lineRule="auto"/>
      </w:pPr>
      <w:r>
        <w:continuationSeparator/>
      </w:r>
    </w:p>
  </w:endnote>
  <w:endnote w:type="continuationNotice" w:id="1">
    <w:p w14:paraId="458CC816" w14:textId="77777777" w:rsidR="00B60FFB" w:rsidRDefault="00B60F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B1DCB" w14:textId="1C575C5A" w:rsidR="00A962BE" w:rsidRPr="00A962BE" w:rsidRDefault="00A962BE" w:rsidP="00A962BE">
    <w:pPr>
      <w:spacing w:after="0"/>
      <w:rPr>
        <w:rFonts w:ascii="Segoe UI" w:eastAsia="Calibri" w:hAnsi="Segoe UI" w:cs="Segoe UI"/>
        <w:color w:val="000000"/>
        <w:sz w:val="16"/>
        <w:szCs w:val="16"/>
      </w:rPr>
    </w:pPr>
    <w:r w:rsidRPr="00A962BE">
      <w:rPr>
        <w:rFonts w:ascii="Segoe UI" w:eastAsia="Calibri" w:hAnsi="Segoe UI" w:cs="Segoe UI"/>
        <w:i/>
        <w:iCs/>
        <w:color w:val="000000"/>
        <w:sz w:val="16"/>
        <w:szCs w:val="16"/>
      </w:rPr>
      <w:t>Note:</w:t>
    </w:r>
    <w:r w:rsidR="00C27D91">
      <w:rPr>
        <w:rFonts w:ascii="Segoe UI" w:eastAsia="Calibri" w:hAnsi="Segoe UI" w:cs="Segoe UI"/>
        <w:color w:val="000000"/>
        <w:sz w:val="16"/>
        <w:szCs w:val="16"/>
      </w:rPr>
      <w:t xml:space="preserve"> </w:t>
    </w:r>
    <w:r w:rsidRPr="00A962BE">
      <w:rPr>
        <w:rFonts w:ascii="Segoe UI" w:eastAsia="Calibri" w:hAnsi="Segoe UI" w:cs="Segoe UI"/>
        <w:color w:val="000000"/>
        <w:sz w:val="16"/>
        <w:szCs w:val="16"/>
      </w:rPr>
      <w:t xml:space="preserve">Adapted from </w:t>
    </w:r>
    <w:r w:rsidRPr="00A962BE">
      <w:rPr>
        <w:rFonts w:ascii="Segoe UI" w:eastAsia="Calibri" w:hAnsi="Segoe UI" w:cs="Segoe UI"/>
        <w:i/>
        <w:iCs/>
        <w:color w:val="000000"/>
        <w:sz w:val="16"/>
        <w:szCs w:val="16"/>
      </w:rPr>
      <w:t>Planning with the WIDA ELD Standards Framework</w:t>
    </w:r>
    <w:r w:rsidR="00B21854">
      <w:rPr>
        <w:rFonts w:ascii="Segoe UI" w:eastAsia="Calibri" w:hAnsi="Segoe UI" w:cs="Segoe UI"/>
        <w:color w:val="000000"/>
        <w:sz w:val="16"/>
        <w:szCs w:val="16"/>
      </w:rPr>
      <w:t xml:space="preserve"> </w:t>
    </w:r>
    <w:r w:rsidRPr="00A962BE">
      <w:rPr>
        <w:rFonts w:ascii="Segoe UI" w:eastAsia="Calibri" w:hAnsi="Segoe UI" w:cs="Segoe UI"/>
        <w:color w:val="000000"/>
        <w:sz w:val="16"/>
        <w:szCs w:val="16"/>
      </w:rPr>
      <w:t>Collaborative Planning Notetaker.</w:t>
    </w:r>
    <w:r w:rsidR="00C27D91">
      <w:rPr>
        <w:rFonts w:ascii="Segoe UI" w:eastAsia="Calibri" w:hAnsi="Segoe UI" w:cs="Segoe UI"/>
        <w:color w:val="000000"/>
        <w:sz w:val="16"/>
        <w:szCs w:val="16"/>
      </w:rPr>
      <w:t xml:space="preserve"> </w:t>
    </w:r>
    <w:r w:rsidR="00B21854">
      <w:rPr>
        <w:rFonts w:ascii="Segoe UI" w:eastAsia="Calibri" w:hAnsi="Segoe UI" w:cs="Segoe UI"/>
        <w:color w:val="000000"/>
        <w:sz w:val="16"/>
        <w:szCs w:val="16"/>
      </w:rPr>
      <w:t xml:space="preserve">               Updated 01/2024</w:t>
    </w:r>
  </w:p>
  <w:p w14:paraId="7A0931B8" w14:textId="77777777" w:rsidR="00A962BE" w:rsidRDefault="00A962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F9302" w14:textId="77777777" w:rsidR="00B60FFB" w:rsidRDefault="00B60FFB" w:rsidP="001B7619">
      <w:pPr>
        <w:spacing w:after="0" w:line="240" w:lineRule="auto"/>
      </w:pPr>
      <w:r>
        <w:separator/>
      </w:r>
    </w:p>
  </w:footnote>
  <w:footnote w:type="continuationSeparator" w:id="0">
    <w:p w14:paraId="3C648B3E" w14:textId="77777777" w:rsidR="00B60FFB" w:rsidRDefault="00B60FFB" w:rsidP="001B7619">
      <w:pPr>
        <w:spacing w:after="0" w:line="240" w:lineRule="auto"/>
      </w:pPr>
      <w:r>
        <w:continuationSeparator/>
      </w:r>
    </w:p>
  </w:footnote>
  <w:footnote w:type="continuationNotice" w:id="1">
    <w:p w14:paraId="12F77C06" w14:textId="77777777" w:rsidR="00B60FFB" w:rsidRDefault="00B60F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9D727" w14:textId="5BF8C1D8" w:rsidR="00AE4CED" w:rsidRPr="00AE4CED" w:rsidRDefault="00AE4CED">
    <w:pPr>
      <w:pStyle w:val="Header"/>
      <w:rPr>
        <w:rFonts w:ascii="Segoe UI" w:hAnsi="Segoe UI" w:cs="Segoe UI"/>
        <w:i/>
        <w:iCs/>
        <w:sz w:val="28"/>
        <w:szCs w:val="28"/>
      </w:rPr>
    </w:pPr>
    <w:r w:rsidRPr="00AE4CED">
      <w:rPr>
        <w:rFonts w:ascii="Segoe UI" w:hAnsi="Segoe UI" w:cs="Segoe UI"/>
        <w:b/>
        <w:bCs/>
        <w:noProof/>
        <w:sz w:val="56"/>
        <w:szCs w:val="56"/>
      </w:rPr>
      <w:drawing>
        <wp:anchor distT="0" distB="0" distL="114300" distR="114300" simplePos="0" relativeHeight="251657728" behindDoc="0" locked="0" layoutInCell="1" allowOverlap="1" wp14:anchorId="1A4585CF" wp14:editId="6F12FA71">
          <wp:simplePos x="0" y="0"/>
          <wp:positionH relativeFrom="column">
            <wp:posOffset>-523875</wp:posOffset>
          </wp:positionH>
          <wp:positionV relativeFrom="paragraph">
            <wp:posOffset>-190500</wp:posOffset>
          </wp:positionV>
          <wp:extent cx="2129742" cy="437480"/>
          <wp:effectExtent l="0" t="0" r="4445" b="1270"/>
          <wp:wrapNone/>
          <wp:docPr id="2" name="Picture 2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9742" cy="43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  <w:r w:rsidRPr="00AE4CED">
      <w:rPr>
        <w:rFonts w:ascii="Segoe UI" w:hAnsi="Segoe UI" w:cs="Segoe UI"/>
        <w:i/>
        <w:iCs/>
        <w:sz w:val="28"/>
        <w:szCs w:val="28"/>
      </w:rPr>
      <w:t>Collaborative Planning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101C1" w14:textId="253159CB" w:rsidR="001B7619" w:rsidRPr="00AE4CED" w:rsidRDefault="00AE4CED" w:rsidP="00AE4CED">
    <w:pPr>
      <w:spacing w:after="0" w:line="240" w:lineRule="auto"/>
      <w:rPr>
        <w:rFonts w:ascii="Segoe UI Semilight" w:eastAsia="Calibri" w:hAnsi="Segoe UI Semilight" w:cs="Segoe UI Semilight"/>
        <w:i/>
        <w:iCs/>
        <w:sz w:val="56"/>
        <w:szCs w:val="56"/>
      </w:rPr>
    </w:pPr>
    <w:r w:rsidRPr="00AE4CED">
      <w:rPr>
        <w:rFonts w:ascii="Segoe UI" w:hAnsi="Segoe UI" w:cs="Segoe UI"/>
        <w:b/>
        <w:bCs/>
        <w:noProof/>
        <w:sz w:val="56"/>
        <w:szCs w:val="56"/>
      </w:rPr>
      <w:drawing>
        <wp:anchor distT="0" distB="0" distL="114300" distR="114300" simplePos="0" relativeHeight="251656704" behindDoc="0" locked="0" layoutInCell="1" allowOverlap="1" wp14:anchorId="730CE446" wp14:editId="526FC2E4">
          <wp:simplePos x="0" y="0"/>
          <wp:positionH relativeFrom="column">
            <wp:posOffset>-654891</wp:posOffset>
          </wp:positionH>
          <wp:positionV relativeFrom="paragraph">
            <wp:posOffset>-146050</wp:posOffset>
          </wp:positionV>
          <wp:extent cx="2129742" cy="437480"/>
          <wp:effectExtent l="0" t="0" r="4445" b="1270"/>
          <wp:wrapNone/>
          <wp:docPr id="1" name="Picture 1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9742" cy="43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32B10"/>
    <w:multiLevelType w:val="hybridMultilevel"/>
    <w:tmpl w:val="879870DA"/>
    <w:lvl w:ilvl="0" w:tplc="A6C07FDC">
      <w:numFmt w:val="bullet"/>
      <w:lvlText w:val="•"/>
      <w:lvlJc w:val="left"/>
      <w:pPr>
        <w:ind w:left="648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02284"/>
    <w:multiLevelType w:val="hybridMultilevel"/>
    <w:tmpl w:val="2CF062DE"/>
    <w:lvl w:ilvl="0" w:tplc="A6C07FDC">
      <w:numFmt w:val="bullet"/>
      <w:lvlText w:val="•"/>
      <w:lvlJc w:val="left"/>
      <w:pPr>
        <w:ind w:left="792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384C7C30"/>
    <w:multiLevelType w:val="hybridMultilevel"/>
    <w:tmpl w:val="1932F9DA"/>
    <w:lvl w:ilvl="0" w:tplc="A6C07FDC">
      <w:numFmt w:val="bullet"/>
      <w:lvlText w:val="•"/>
      <w:lvlJc w:val="left"/>
      <w:pPr>
        <w:ind w:left="648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311D4"/>
    <w:multiLevelType w:val="hybridMultilevel"/>
    <w:tmpl w:val="B1A2382A"/>
    <w:lvl w:ilvl="0" w:tplc="A6C07FDC">
      <w:numFmt w:val="bullet"/>
      <w:lvlText w:val="•"/>
      <w:lvlJc w:val="left"/>
      <w:pPr>
        <w:ind w:left="792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 w16cid:durableId="631907580">
    <w:abstractNumId w:val="0"/>
  </w:num>
  <w:num w:numId="2" w16cid:durableId="1156723673">
    <w:abstractNumId w:val="2"/>
  </w:num>
  <w:num w:numId="3" w16cid:durableId="463499551">
    <w:abstractNumId w:val="3"/>
  </w:num>
  <w:num w:numId="4" w16cid:durableId="2025663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Ta0MLK0NDIxtTBW0lEKTi0uzszPAykwrAUAGsWVDywAAAA="/>
  </w:docVars>
  <w:rsids>
    <w:rsidRoot w:val="005A46D2"/>
    <w:rsid w:val="000322BA"/>
    <w:rsid w:val="0003473F"/>
    <w:rsid w:val="000355C2"/>
    <w:rsid w:val="00041983"/>
    <w:rsid w:val="000469BA"/>
    <w:rsid w:val="0009356D"/>
    <w:rsid w:val="000B4EFA"/>
    <w:rsid w:val="000F7E8E"/>
    <w:rsid w:val="001158AA"/>
    <w:rsid w:val="001975E8"/>
    <w:rsid w:val="001B7619"/>
    <w:rsid w:val="00236E0D"/>
    <w:rsid w:val="0028710C"/>
    <w:rsid w:val="00291C37"/>
    <w:rsid w:val="00291DA3"/>
    <w:rsid w:val="002F278D"/>
    <w:rsid w:val="002F7349"/>
    <w:rsid w:val="0031610E"/>
    <w:rsid w:val="00316A3D"/>
    <w:rsid w:val="003513B8"/>
    <w:rsid w:val="0036382F"/>
    <w:rsid w:val="00372587"/>
    <w:rsid w:val="003B1D8A"/>
    <w:rsid w:val="003C0680"/>
    <w:rsid w:val="003C646A"/>
    <w:rsid w:val="003F3A2F"/>
    <w:rsid w:val="00425C8A"/>
    <w:rsid w:val="0044417E"/>
    <w:rsid w:val="00453F14"/>
    <w:rsid w:val="004826D2"/>
    <w:rsid w:val="004E2ED2"/>
    <w:rsid w:val="004F752F"/>
    <w:rsid w:val="00524549"/>
    <w:rsid w:val="0053206B"/>
    <w:rsid w:val="00547FD7"/>
    <w:rsid w:val="005A46D2"/>
    <w:rsid w:val="005B635B"/>
    <w:rsid w:val="0060697A"/>
    <w:rsid w:val="00625031"/>
    <w:rsid w:val="00651CE0"/>
    <w:rsid w:val="00661096"/>
    <w:rsid w:val="0066564A"/>
    <w:rsid w:val="00674116"/>
    <w:rsid w:val="006D3BBB"/>
    <w:rsid w:val="006E175D"/>
    <w:rsid w:val="006F3DD8"/>
    <w:rsid w:val="00722B35"/>
    <w:rsid w:val="007479BB"/>
    <w:rsid w:val="007A3314"/>
    <w:rsid w:val="007A6759"/>
    <w:rsid w:val="007B6A43"/>
    <w:rsid w:val="00802FDC"/>
    <w:rsid w:val="008062C4"/>
    <w:rsid w:val="008116C2"/>
    <w:rsid w:val="00821BBB"/>
    <w:rsid w:val="00831E40"/>
    <w:rsid w:val="00844A0C"/>
    <w:rsid w:val="008451FC"/>
    <w:rsid w:val="00882DCC"/>
    <w:rsid w:val="008C5ECA"/>
    <w:rsid w:val="008E4869"/>
    <w:rsid w:val="009577CC"/>
    <w:rsid w:val="009905E7"/>
    <w:rsid w:val="00A003C7"/>
    <w:rsid w:val="00A05AE1"/>
    <w:rsid w:val="00A11955"/>
    <w:rsid w:val="00A14635"/>
    <w:rsid w:val="00A50AE1"/>
    <w:rsid w:val="00A60D19"/>
    <w:rsid w:val="00A710CA"/>
    <w:rsid w:val="00A75F53"/>
    <w:rsid w:val="00A962BE"/>
    <w:rsid w:val="00AE4CED"/>
    <w:rsid w:val="00B013B6"/>
    <w:rsid w:val="00B21854"/>
    <w:rsid w:val="00B2648D"/>
    <w:rsid w:val="00B33BCD"/>
    <w:rsid w:val="00B60FFB"/>
    <w:rsid w:val="00B61DA4"/>
    <w:rsid w:val="00B64A49"/>
    <w:rsid w:val="00B66045"/>
    <w:rsid w:val="00B758F3"/>
    <w:rsid w:val="00B856A6"/>
    <w:rsid w:val="00BE7DDF"/>
    <w:rsid w:val="00C27D91"/>
    <w:rsid w:val="00C71DAD"/>
    <w:rsid w:val="00CD1F0D"/>
    <w:rsid w:val="00D21755"/>
    <w:rsid w:val="00D371EF"/>
    <w:rsid w:val="00D41752"/>
    <w:rsid w:val="00DC2D5C"/>
    <w:rsid w:val="00DE798E"/>
    <w:rsid w:val="00E01AAD"/>
    <w:rsid w:val="00E11BAE"/>
    <w:rsid w:val="00EE382F"/>
    <w:rsid w:val="00EF2160"/>
    <w:rsid w:val="00F078CC"/>
    <w:rsid w:val="00F67275"/>
    <w:rsid w:val="0F724D29"/>
    <w:rsid w:val="11AC1039"/>
    <w:rsid w:val="166787EF"/>
    <w:rsid w:val="1A6CABBD"/>
    <w:rsid w:val="200CA3CD"/>
    <w:rsid w:val="3E4CABF4"/>
    <w:rsid w:val="44EEF48A"/>
    <w:rsid w:val="56766563"/>
    <w:rsid w:val="6E59FA31"/>
    <w:rsid w:val="714C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D7A08"/>
  <w15:chartTrackingRefBased/>
  <w15:docId w15:val="{1A9B61A6-EADA-41E2-BF95-C4E17776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6D2"/>
    <w:pPr>
      <w:spacing w:after="0" w:line="240" w:lineRule="auto"/>
    </w:pPr>
    <w:rPr>
      <w:rFonts w:ascii="Segoe UI" w:hAnsi="Segoe UI" w:cs="Segoe U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A46D2"/>
    <w:pPr>
      <w:spacing w:after="0" w:line="240" w:lineRule="auto"/>
    </w:pPr>
    <w:rPr>
      <w:rFonts w:ascii="Segoe UI" w:hAnsi="Segoe UI" w:cs="Segoe U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A46D2"/>
    <w:pPr>
      <w:spacing w:after="0" w:line="240" w:lineRule="auto"/>
    </w:pPr>
    <w:rPr>
      <w:rFonts w:ascii="Segoe UI" w:hAnsi="Segoe UI" w:cs="Segoe U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A46D2"/>
    <w:pPr>
      <w:spacing w:after="0" w:line="240" w:lineRule="auto"/>
    </w:pPr>
    <w:rPr>
      <w:rFonts w:ascii="Segoe UI" w:hAnsi="Segoe UI" w:cs="Segoe U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76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619"/>
  </w:style>
  <w:style w:type="paragraph" w:styleId="Footer">
    <w:name w:val="footer"/>
    <w:basedOn w:val="Normal"/>
    <w:link w:val="FooterChar"/>
    <w:uiPriority w:val="99"/>
    <w:unhideWhenUsed/>
    <w:rsid w:val="001B76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619"/>
  </w:style>
  <w:style w:type="paragraph" w:styleId="ListParagraph">
    <w:name w:val="List Paragraph"/>
    <w:basedOn w:val="Normal"/>
    <w:uiPriority w:val="34"/>
    <w:qFormat/>
    <w:rsid w:val="008C5E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957373-95DC-49B3-B71C-36941300D1A3}"/>
</file>

<file path=customXml/itemProps2.xml><?xml version="1.0" encoding="utf-8"?>
<ds:datastoreItem xmlns:ds="http://schemas.openxmlformats.org/officeDocument/2006/customXml" ds:itemID="{BA3315AF-92DB-4E82-B30B-267765485983}"/>
</file>

<file path=customXml/itemProps3.xml><?xml version="1.0" encoding="utf-8"?>
<ds:datastoreItem xmlns:ds="http://schemas.openxmlformats.org/officeDocument/2006/customXml" ds:itemID="{F59E6491-3030-48DA-B1E5-F2E6D35E65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Morales</dc:creator>
  <cp:keywords/>
  <dc:description/>
  <cp:lastModifiedBy>Kristin Percy Calaff</cp:lastModifiedBy>
  <cp:revision>5</cp:revision>
  <dcterms:created xsi:type="dcterms:W3CDTF">2023-08-31T00:09:00Z</dcterms:created>
  <dcterms:modified xsi:type="dcterms:W3CDTF">2024-01-16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600a67e67cf1d95ab85ce02131400c4bf99c9e62b440a1246d7286022ceddf</vt:lpwstr>
  </property>
</Properties>
</file>